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98DAF5" w14:textId="3AE8AC9F" w:rsidR="00E85313" w:rsidRPr="00E85313" w:rsidRDefault="00E85313" w:rsidP="00E8531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E8531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257E5285" w14:textId="77777777" w:rsidR="00E85313" w:rsidRPr="00E85313" w:rsidRDefault="00E85313" w:rsidP="00E85313">
      <w:pPr>
        <w:rPr>
          <w:rFonts w:ascii="Arial" w:hAnsi="Arial" w:cs="Arial"/>
          <w:sz w:val="20"/>
          <w:szCs w:val="20"/>
        </w:rPr>
      </w:pPr>
      <w:r w:rsidRPr="00E85313">
        <w:rPr>
          <w:rFonts w:ascii="Arial" w:hAnsi="Arial" w:cs="Arial"/>
          <w:sz w:val="20"/>
          <w:szCs w:val="20"/>
        </w:rPr>
        <w:t>I concluded that the submitted revised version is suitable for publication in the journal.</w:t>
      </w:r>
    </w:p>
    <w:p w14:paraId="0B3323E9" w14:textId="77777777" w:rsidR="00E85313" w:rsidRPr="00E85313" w:rsidRDefault="00E85313" w:rsidP="00E8531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314B80E" w14:textId="77777777" w:rsidR="00E85313" w:rsidRPr="00E85313" w:rsidRDefault="00E85313" w:rsidP="00E8531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CE5BCC4" w14:textId="7A307F6C" w:rsidR="00E85313" w:rsidRPr="00E85313" w:rsidRDefault="00E85313" w:rsidP="00E8531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E8531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31953A89" w14:textId="77545A7F" w:rsidR="00E85313" w:rsidRPr="00E85313" w:rsidRDefault="00E85313" w:rsidP="00E85313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E85313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E85313">
        <w:rPr>
          <w:rFonts w:ascii="Arial" w:hAnsi="Arial" w:cs="Arial"/>
          <w:sz w:val="20"/>
          <w:szCs w:val="20"/>
          <w:lang w:eastAsia="zh-TW"/>
        </w:rPr>
        <w:t>Rafik</w:t>
      </w:r>
      <w:proofErr w:type="spellEnd"/>
      <w:r w:rsidRPr="00E85313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E85313">
        <w:rPr>
          <w:rFonts w:ascii="Arial" w:hAnsi="Arial" w:cs="Arial"/>
          <w:sz w:val="20"/>
          <w:szCs w:val="20"/>
          <w:lang w:eastAsia="zh-TW"/>
        </w:rPr>
        <w:t>Karaman</w:t>
      </w:r>
      <w:proofErr w:type="spellEnd"/>
      <w:r w:rsidRPr="00E85313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E85313">
        <w:rPr>
          <w:rFonts w:ascii="Arial" w:hAnsi="Arial" w:cs="Arial"/>
          <w:sz w:val="20"/>
          <w:szCs w:val="20"/>
          <w:lang w:eastAsia="zh-TW"/>
        </w:rPr>
        <w:t>College</w:t>
      </w:r>
      <w:r w:rsidRPr="00E85313">
        <w:rPr>
          <w:rFonts w:ascii="Arial" w:hAnsi="Arial" w:cs="Arial"/>
          <w:sz w:val="20"/>
          <w:szCs w:val="20"/>
          <w:lang w:eastAsia="zh-TW"/>
        </w:rPr>
        <w:t xml:space="preserve"> of Pharmacy, </w:t>
      </w:r>
      <w:r w:rsidRPr="00E85313">
        <w:rPr>
          <w:rFonts w:ascii="Arial" w:hAnsi="Arial" w:cs="Arial"/>
          <w:sz w:val="20"/>
          <w:szCs w:val="20"/>
          <w:lang w:eastAsia="zh-TW"/>
        </w:rPr>
        <w:t>Al-Quds University, Palestine</w:t>
      </w:r>
      <w:r w:rsidRPr="00E85313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E85313" w:rsidRPr="00E85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0tLQ0BiILEwtDSyUdpeDU4uLM/DyQAsNaADVALsEsAAAA"/>
  </w:docVars>
  <w:rsids>
    <w:rsidRoot w:val="004E04A2"/>
    <w:rsid w:val="004E04A2"/>
    <w:rsid w:val="006D2BDD"/>
    <w:rsid w:val="00981F44"/>
    <w:rsid w:val="00B17BEB"/>
    <w:rsid w:val="00E85313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83284"/>
  <w15:chartTrackingRefBased/>
  <w15:docId w15:val="{C6A191B3-CE3D-4ED9-98E9-76872516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853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9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1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7-22T11:05:00Z</dcterms:created>
  <dcterms:modified xsi:type="dcterms:W3CDTF">2025-11-05T12:26:00Z</dcterms:modified>
</cp:coreProperties>
</file>